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4" w:name="X3d13aa5ab75289913f9dc38834fe52d0dc6776b"/>
    <w:p>
      <w:pPr>
        <w:pStyle w:val="Heading1"/>
      </w:pPr>
      <w:r>
        <w:t xml:space="preserve">Cover Letter for Welder Position in India Bangalore</w:t>
      </w:r>
    </w:p>
    <w:p>
      <w:pPr>
        <w:pStyle w:val="FirstParagraph"/>
      </w:pPr>
      <w:r>
        <w:t xml:space="preserve">Dear [Hiring Manager's Name],</w:t>
      </w:r>
    </w:p>
    <w:p>
      <w:pPr>
        <w:pStyle w:val="BodyText"/>
      </w:pPr>
      <w:r>
        <w:t xml:space="preserve">I am writing to express my sincere interest in the Welder position at your esteemed organization in India, Bangalore. As a highly skilled and experienced welder with over [X years] of expertise, I am eager to contribute my technical proficiency and dedication to your team. Bangalore, known as the Silicon Valley of India, is a hub for innovation and industrial growth, making it an ideal location for a professional like myself to apply my craft in a dynamic environment. This Cover Letter outlines my qualifications as a Welder and why I believe I would be an asset to your company in India Bangalore.</w:t>
      </w:r>
    </w:p>
    <w:p>
      <w:pPr>
        <w:pStyle w:val="BodyText"/>
      </w:pPr>
      <w:r>
        <w:t xml:space="preserve">As a certified Welder with hands-on experience in various welding techniques, including MIG, TIG, and arc welding, I have consistently delivered high-quality results in diverse industrial settings. My career has been shaped by a commitment to precision, safety, and adherence to international standards such as ISO 9001 and AWS D17.1. In India Bangalore’s rapidly expanding manufacturing and infrastructure sectors, where demand for skilled welders is soaring, I am confident in my ability to meet the technical challenges of modern projects while maintaining the highest standards of workmanship.</w:t>
      </w:r>
    </w:p>
    <w:bookmarkStart w:id="20" w:name="X29a388f2d3998103a4c3c239fe79a6bd16f6d5b"/>
    <w:p>
      <w:pPr>
        <w:pStyle w:val="Heading2"/>
      </w:pPr>
      <w:r>
        <w:t xml:space="preserve">Technical Expertise and Industry Experience</w:t>
      </w:r>
    </w:p>
    <w:p>
      <w:pPr>
        <w:pStyle w:val="FirstParagraph"/>
      </w:pPr>
      <w:r>
        <w:t xml:space="preserve">Throughout my career as a Welder, I have worked on a wide range of projects that required both manual and automated welding solutions. In India Bangalore’s booming automotive and aerospace industries, I have collaborated with engineers to fabricate complex metal structures, ensuring compliance with project specifications. My experience includes working on structural steel frameworks for commercial buildings, piping systems for industrial plants, and custom metalwork for startups in the tech sector. These roles have honed my ability to adapt to different materials—such as stainless steel, carbon steel, and aluminum—and welding positions that demand accuracy under pressure.</w:t>
      </w:r>
    </w:p>
    <w:p>
      <w:pPr>
        <w:pStyle w:val="BodyText"/>
      </w:pPr>
      <w:r>
        <w:t xml:space="preserve">One of my most notable achievements was leading a team of welders on a high-profile infrastructure project in Bangalore, where we were tasked with constructing a bridge that required precision in both design and execution. This experience taught me the importance of teamwork, communication, and problem-solving—skills that are essential for success as a Welder in India’s fast-paced industrial landscape. Additionally, I have undergone specialized training in advanced welding technologies, including robotic welding systems and laser cutting techniques, which align with the modernization efforts of many companies based in Bangalore.</w:t>
      </w:r>
    </w:p>
    <w:bookmarkEnd w:id="20"/>
    <w:bookmarkStart w:id="21" w:name="X6bd2e7c49701893a193205b35085eb025e502aa"/>
    <w:p>
      <w:pPr>
        <w:pStyle w:val="Heading2"/>
      </w:pPr>
      <w:r>
        <w:t xml:space="preserve">Understanding of India Bangalore’s Industrial Landscape</w:t>
      </w:r>
    </w:p>
    <w:p>
      <w:pPr>
        <w:pStyle w:val="FirstParagraph"/>
      </w:pPr>
      <w:r>
        <w:t xml:space="preserve">India Bangalore is a city synonymous with innovation and economic growth. As a Welder, I understand the unique demands of working in this region, where industries such as electronics manufacturing, automotive production, and renewable energy are driving development. My familiarity with local regulations, safety protocols (such as OSHA standards), and environmental guidelines ensures that I can seamlessly integrate into your operations while maintaining compliance. Moreover, Bangalore’s multicultural environment has allowed me to work alongside professionals from diverse backgrounds, enhancing my ability to collaborate effectively in a globalized workforce.</w:t>
      </w:r>
    </w:p>
    <w:p>
      <w:pPr>
        <w:pStyle w:val="BodyText"/>
      </w:pPr>
      <w:r>
        <w:t xml:space="preserve">The city’s emphasis on technology and sustainability also resonates with my professional values. I have consistently sought opportunities where welding is not just a technical skill but a contribution to larger goals, such as creating energy-efficient structures or supporting green initiatives. In India Bangalore, where companies are increasingly prioritizing eco-friendly practices, I am eager to apply my expertise in ways that align with these objectives.</w:t>
      </w:r>
    </w:p>
    <w:bookmarkEnd w:id="21"/>
    <w:bookmarkStart w:id="22" w:name="soft-skills-and-professional-ethos"/>
    <w:p>
      <w:pPr>
        <w:pStyle w:val="Heading2"/>
      </w:pPr>
      <w:r>
        <w:t xml:space="preserve">Soft Skills and Professional Ethos</w:t>
      </w:r>
    </w:p>
    <w:p>
      <w:pPr>
        <w:pStyle w:val="FirstParagraph"/>
      </w:pPr>
      <w:r>
        <w:t xml:space="preserve">Beyond technical skills, I bring a strong work ethic and a dedication to excellence. As a Welder, I understand the importance of attention to detail, as even minor errors can have significant consequences. My ability to read blueprints, interpret technical drawings, and communicate effectively with engineers and project managers has consistently ensured that my work meets or exceeds expectations. In India Bangalore’s competitive job market, where reliability and adaptability are key traits, I strive to be a dependable team member who can thrive in any situation.</w:t>
      </w:r>
    </w:p>
    <w:p>
      <w:pPr>
        <w:pStyle w:val="BodyText"/>
      </w:pPr>
      <w:r>
        <w:t xml:space="preserve">My time as a Welder has also taught me the value of continuous learning. I regularly attend workshops and training sessions to stay updated on the latest tools, techniques, and safety practices. This commitment to growth ensures that I remain at the forefront of my field, ready to tackle new challenges in India Bangalore’s evolving industrial sector.</w:t>
      </w:r>
    </w:p>
    <w:bookmarkEnd w:id="22"/>
    <w:bookmarkStart w:id="23" w:name="why-choose-me-as-your-welder"/>
    <w:p>
      <w:pPr>
        <w:pStyle w:val="Heading2"/>
      </w:pPr>
      <w:r>
        <w:t xml:space="preserve">Why Choose Me as Your Welder?</w:t>
      </w:r>
    </w:p>
    <w:p>
      <w:pPr>
        <w:pStyle w:val="FirstParagraph"/>
      </w:pPr>
      <w:r>
        <w:t xml:space="preserve">Choosing me as a Welder for your team would mean gaining a professional who is not only technically proficient but also deeply invested in the success of your projects. My experience, combined with my passion for welding, allows me to approach each task with precision and creativity. I am particularly drawn to Bangalore’s reputation as a center for innovation, where my skills can contribute to groundbreaking developments in manufacturing and infrastructure.</w:t>
      </w:r>
    </w:p>
    <w:p>
      <w:pPr>
        <w:pStyle w:val="BodyText"/>
      </w:pPr>
      <w:r>
        <w:t xml:space="preserve">I am also highly adaptable to the fast-paced environment of India Bangalore. Whether working on tight deadlines or in high-pressure situations, I remain focused on delivering results without compromising quality. My ability to work independently or as part of a team ensures that I can seamlessly integrate into your workflow, regardless of project requirements.</w:t>
      </w:r>
    </w:p>
    <w:p>
      <w:pPr>
        <w:pStyle w:val="BodyText"/>
      </w:pPr>
      <w:r>
        <w:t xml:space="preserve">In conclusion, I am enthusiastic about the opportunity to contribute my skills as a Welder to your organization in India Bangalore. I am confident that my experience, technical expertise, and dedication align with the needs of your company. Thank you for considering my application. I look forward to the possibility of discussing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India Bangalore</dc:title>
  <dc:creator/>
  <cp:keywords/>
  <dcterms:created xsi:type="dcterms:W3CDTF">2025-12-13T13:03:57Z</dcterms:created>
  <dcterms:modified xsi:type="dcterms:W3CDTF">2025-12-13T13:03:57Z</dcterms:modified>
</cp:coreProperties>
</file>

<file path=docProps/custom.xml><?xml version="1.0" encoding="utf-8"?>
<Properties xmlns="http://schemas.openxmlformats.org/officeDocument/2006/custom-properties" xmlns:vt="http://schemas.openxmlformats.org/officeDocument/2006/docPropsVTypes"/>
</file>